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o were prophets and how did they serve God? (19-01, 19-02)</w:t>
      </w:r>
    </w:p>
    <w:p>
      <w:pPr>
        <w:pStyle w:val="Heading5"/>
      </w:pPr>
      <w:r>
        <w:t xml:space="preserve">How did God provide for his prophet Elijah in the wilderness and through the widow? (19-03, 19-04)</w:t>
      </w:r>
    </w:p>
    <w:p>
      <w:pPr>
        <w:pStyle w:val="Heading5"/>
      </w:pPr>
      <w:r>
        <w:t xml:space="preserve">How did Elijah serve God when he confronted King Ahab and the prophets of Baal on Mount Carmel? (19-05, 19-06, 19-07, 19-08, 19-09, 19-10, 19-11, 19-12, 19-13)</w:t>
      </w:r>
    </w:p>
    <w:p>
      <w:pPr>
        <w:pStyle w:val="Heading5"/>
      </w:pPr>
      <w:r>
        <w:t xml:space="preserve">How did Elisha serve God in the healing of Naaman? (19-14, 19-15)</w:t>
      </w:r>
    </w:p>
    <w:p>
      <w:pPr>
        <w:pStyle w:val="Heading5"/>
      </w:pPr>
      <w:r>
        <w:t xml:space="preserve">How did other prophets serve God? (19-16, 19-17, 19-18)</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4Z</dcterms:created>
  <dcterms:modified xsi:type="dcterms:W3CDTF">2023-05-24T00: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phets</vt:lpwstr>
  </property>
</Properties>
</file>